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51A2D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851A2E" wp14:editId="11851A2F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851A39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11851A3A" w14:textId="1804DA09" w:rsidR="00BE13CD" w:rsidRPr="00776E26" w:rsidRDefault="00776E26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776E26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Cleaning Supervi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851A2E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14:paraId="11851A39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11851A3A" w14:textId="1804DA09" w:rsidR="00BE13CD" w:rsidRPr="00776E26" w:rsidRDefault="00776E26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776E26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Cleaning Supervis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11851A30" wp14:editId="11851A31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51A3B" w14:textId="77777777" w:rsidR="00BE13CD" w:rsidRPr="00776E26" w:rsidRDefault="00BE13CD" w:rsidP="00776E2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1851A3C" w14:textId="77777777" w:rsidR="00BE13CD" w:rsidRPr="00776E26" w:rsidRDefault="00BE13CD" w:rsidP="00776E2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1851A3D" w14:textId="77777777" w:rsidR="00BE13CD" w:rsidRPr="00776E26" w:rsidRDefault="00BE13CD" w:rsidP="00776E2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1851A3E" w14:textId="77777777" w:rsidR="00BE13CD" w:rsidRPr="00776E26" w:rsidRDefault="00BE13CD" w:rsidP="00776E2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1851A3F" w14:textId="77777777" w:rsidR="00BE13CD" w:rsidRPr="00776E26" w:rsidRDefault="00BE13CD" w:rsidP="00776E2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FCFC158" w14:textId="77777777" w:rsid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learned that your company [XXX Company] was looking to hire a new Cleaning Supervisor, I decided to send my resume for review. I am a dedicated and self-motivated individual with the experience of working with multiple departments. </w:t>
                            </w:r>
                          </w:p>
                          <w:p w14:paraId="4B872563" w14:textId="77777777" w:rsid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813D4CE" w14:textId="7C76E937" w:rsidR="00776E26" w:rsidRP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At my current employer [YYY Company] my dedication and supervisory skills are appreciated as I strive to maintain a positive work environment. I ensure safety first. Overseeing personnel to maintain the high standards of customer satisfaction. In my 5 years of </w:t>
                            </w: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xperience,</w:t>
                            </w: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 was tasked with the following responsibilities:</w:t>
                            </w:r>
                          </w:p>
                          <w:p w14:paraId="722801FD" w14:textId="77777777" w:rsidR="00776E26" w:rsidRDefault="00776E26" w:rsidP="00776E26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BD7CC09" w14:textId="78DDDB03" w:rsidR="00776E26" w:rsidRPr="00776E26" w:rsidRDefault="00776E26" w:rsidP="00776E2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uccessfully supervising multiple employees and teams during a floor even (promotion).</w:t>
                            </w:r>
                          </w:p>
                          <w:p w14:paraId="00BB5003" w14:textId="77777777" w:rsidR="00776E26" w:rsidRPr="00776E26" w:rsidRDefault="00776E26" w:rsidP="00776E2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vestigate and address client issues or complaints.</w:t>
                            </w:r>
                          </w:p>
                          <w:p w14:paraId="2CF9354B" w14:textId="77777777" w:rsidR="00776E26" w:rsidRPr="00776E26" w:rsidRDefault="00776E26" w:rsidP="00776E2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training to recruits on efficiency.</w:t>
                            </w:r>
                          </w:p>
                          <w:p w14:paraId="6F7E4C8B" w14:textId="77777777" w:rsidR="00776E26" w:rsidRPr="00776E26" w:rsidRDefault="00776E26" w:rsidP="00776E2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cted as a liaison with the manager regularly regarding everyday activities.</w:t>
                            </w:r>
                          </w:p>
                          <w:p w14:paraId="5B4B7515" w14:textId="77777777" w:rsidR="00776E26" w:rsidRPr="00776E26" w:rsidRDefault="00776E26" w:rsidP="00776E2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ed stock and ordered new equipment as per requirement.</w:t>
                            </w:r>
                          </w:p>
                          <w:p w14:paraId="78D77D2B" w14:textId="77777777" w:rsidR="00776E26" w:rsidRPr="00776E26" w:rsidRDefault="00776E26" w:rsidP="00776E2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d a report on employee performance.</w:t>
                            </w:r>
                          </w:p>
                          <w:p w14:paraId="7DE9D2F4" w14:textId="77777777" w:rsidR="00776E26" w:rsidRP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E4ED00E" w14:textId="77777777" w:rsidR="00776E26" w:rsidRP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time management skills and ability to provide team leadership are well complemented with my communication and organizational skills. I am confident that I will provide your company [XXX Company] an outstanding service and bring more success as your new </w:t>
                            </w:r>
                          </w:p>
                          <w:p w14:paraId="009074D8" w14:textId="77777777" w:rsidR="00776E26" w:rsidRP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leaning Supervisor.</w:t>
                            </w:r>
                          </w:p>
                          <w:p w14:paraId="2FCBA278" w14:textId="77777777" w:rsid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C118E83" w14:textId="341F4CA2" w:rsidR="00776E26" w:rsidRP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 Looking forward to meeting you to discuss the position in further detail.</w:t>
                            </w:r>
                          </w:p>
                          <w:p w14:paraId="58951792" w14:textId="77777777" w:rsidR="00776E26" w:rsidRP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AB63007" w14:textId="77777777" w:rsidR="00776E26" w:rsidRP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11851A4D" w14:textId="154E1F0E" w:rsidR="002616A5" w:rsidRPr="00776E26" w:rsidRDefault="00776E26" w:rsidP="00776E2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776E2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1851A4E" w14:textId="77777777" w:rsidR="00960669" w:rsidRPr="00776E26" w:rsidRDefault="00960669" w:rsidP="00776E26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851A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11851A3B" w14:textId="77777777" w:rsidR="00BE13CD" w:rsidRPr="00776E26" w:rsidRDefault="00BE13CD" w:rsidP="00776E2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1851A3C" w14:textId="77777777" w:rsidR="00BE13CD" w:rsidRPr="00776E26" w:rsidRDefault="00BE13CD" w:rsidP="00776E2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1851A3D" w14:textId="77777777" w:rsidR="00BE13CD" w:rsidRPr="00776E26" w:rsidRDefault="00BE13CD" w:rsidP="00776E2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1851A3E" w14:textId="77777777" w:rsidR="00BE13CD" w:rsidRPr="00776E26" w:rsidRDefault="00BE13CD" w:rsidP="00776E2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1851A3F" w14:textId="77777777" w:rsidR="00BE13CD" w:rsidRPr="00776E26" w:rsidRDefault="00BE13CD" w:rsidP="00776E2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FCFC158" w14:textId="77777777" w:rsid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learned that your company [XXX Company] was looking to hire a new Cleaning Supervisor, I decided to send my resume for review. I am a dedicated and self-motivated individual with the experience of working with multiple departments. </w:t>
                      </w:r>
                    </w:p>
                    <w:p w14:paraId="4B872563" w14:textId="77777777" w:rsid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813D4CE" w14:textId="7C76E937" w:rsidR="00776E26" w:rsidRP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At my current employer [YYY Company] my dedication and supervisory skills are appreciated as I strive to maintain a positive work environment. I ensure safety first. Overseeing personnel to maintain the high standards of customer satisfaction. In my 5 years of </w:t>
                      </w: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xperience,</w:t>
                      </w: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I was tasked with the following responsibilities:</w:t>
                      </w:r>
                    </w:p>
                    <w:p w14:paraId="722801FD" w14:textId="77777777" w:rsidR="00776E26" w:rsidRDefault="00776E26" w:rsidP="00776E26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BD7CC09" w14:textId="78DDDB03" w:rsidR="00776E26" w:rsidRPr="00776E26" w:rsidRDefault="00776E26" w:rsidP="00776E2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uccessfully supervising multiple employees and teams during a floor even (promotion).</w:t>
                      </w:r>
                    </w:p>
                    <w:p w14:paraId="00BB5003" w14:textId="77777777" w:rsidR="00776E26" w:rsidRPr="00776E26" w:rsidRDefault="00776E26" w:rsidP="00776E2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vestigate and address client issues or complaints.</w:t>
                      </w:r>
                    </w:p>
                    <w:p w14:paraId="2CF9354B" w14:textId="77777777" w:rsidR="00776E26" w:rsidRPr="00776E26" w:rsidRDefault="00776E26" w:rsidP="00776E2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training to recruits on efficiency.</w:t>
                      </w:r>
                    </w:p>
                    <w:p w14:paraId="6F7E4C8B" w14:textId="77777777" w:rsidR="00776E26" w:rsidRPr="00776E26" w:rsidRDefault="00776E26" w:rsidP="00776E2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cted as a liaison with the manager regularly regarding everyday activities.</w:t>
                      </w:r>
                    </w:p>
                    <w:p w14:paraId="5B4B7515" w14:textId="77777777" w:rsidR="00776E26" w:rsidRPr="00776E26" w:rsidRDefault="00776E26" w:rsidP="00776E2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ed stock and ordered new equipment as per requirement.</w:t>
                      </w:r>
                    </w:p>
                    <w:p w14:paraId="78D77D2B" w14:textId="77777777" w:rsidR="00776E26" w:rsidRPr="00776E26" w:rsidRDefault="00776E26" w:rsidP="00776E2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d a report on employee performance.</w:t>
                      </w:r>
                    </w:p>
                    <w:p w14:paraId="7DE9D2F4" w14:textId="77777777" w:rsidR="00776E26" w:rsidRP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E4ED00E" w14:textId="77777777" w:rsidR="00776E26" w:rsidRP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time management skills and ability to provide team leadership are well complemented with my communication and organizational skills. I am confident that I will provide your company [XXX Company] an outstanding service and bring more success as your new </w:t>
                      </w:r>
                    </w:p>
                    <w:p w14:paraId="009074D8" w14:textId="77777777" w:rsidR="00776E26" w:rsidRP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leaning Supervisor.</w:t>
                      </w:r>
                    </w:p>
                    <w:p w14:paraId="2FCBA278" w14:textId="77777777" w:rsid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C118E83" w14:textId="341F4CA2" w:rsidR="00776E26" w:rsidRP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 Looking forward to meeting you to discuss the position in further detail.</w:t>
                      </w:r>
                    </w:p>
                    <w:p w14:paraId="58951792" w14:textId="77777777" w:rsidR="00776E26" w:rsidRP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AB63007" w14:textId="77777777" w:rsidR="00776E26" w:rsidRP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11851A4D" w14:textId="154E1F0E" w:rsidR="002616A5" w:rsidRPr="00776E26" w:rsidRDefault="00776E26" w:rsidP="00776E2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776E2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1851A4E" w14:textId="77777777" w:rsidR="00960669" w:rsidRPr="00776E26" w:rsidRDefault="00960669" w:rsidP="00776E26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51A34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11851A35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51A36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1851A37" wp14:editId="11851A38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51A32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11851A33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A26E9"/>
    <w:multiLevelType w:val="multilevel"/>
    <w:tmpl w:val="C84A6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776E26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51A2D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apple-tab-span">
    <w:name w:val="apple-tab-span"/>
    <w:basedOn w:val="DefaultParagraphFont"/>
    <w:rsid w:val="00776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Supervisor Cover Letter Sample</dc:title>
  <dc:subject>Create your Cover Letter using Free Cleaning Supervisor Cover Letter Sample Template</dc:subject>
  <dc:creator>QwikResume.com</dc:creator>
  <cp:keywords/>
  <dc:description/>
  <dcterms:created xsi:type="dcterms:W3CDTF">2021-10-11T11:00:00Z</dcterms:created>
  <dcterms:modified xsi:type="dcterms:W3CDTF">2021-10-11T11:00:00Z</dcterms:modified>
  <cp:category>Maintenance &amp; Repair</cp:category>
</cp:coreProperties>
</file>